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3350A" w14:textId="222D5DDF" w:rsidR="007923FE" w:rsidRPr="001162E5" w:rsidRDefault="007A78CA" w:rsidP="007923FE">
      <w:pPr>
        <w:pStyle w:val="Odstavecseseznamem"/>
        <w:spacing w:line="276" w:lineRule="auto"/>
        <w:ind w:left="0"/>
        <w:jc w:val="center"/>
        <w:rPr>
          <w:rFonts w:ascii="Arial" w:hAnsi="Arial" w:cs="Arial"/>
          <w:b/>
          <w:color w:val="3333CC"/>
          <w:sz w:val="44"/>
          <w:szCs w:val="44"/>
        </w:rPr>
      </w:pPr>
      <w:r w:rsidRPr="001162E5">
        <w:rPr>
          <w:rFonts w:ascii="Arial" w:hAnsi="Arial" w:cs="Arial"/>
          <w:b/>
          <w:color w:val="3333CC"/>
          <w:sz w:val="44"/>
          <w:szCs w:val="44"/>
        </w:rPr>
        <w:t>Zadání</w:t>
      </w:r>
    </w:p>
    <w:p w14:paraId="7AE12D7E" w14:textId="5BA69EF7" w:rsidR="007A78CA" w:rsidRDefault="007923FE" w:rsidP="007923FE">
      <w:pPr>
        <w:pStyle w:val="Odstavecseseznamem"/>
        <w:spacing w:line="276" w:lineRule="auto"/>
        <w:ind w:left="0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ísemný úkol</w:t>
      </w:r>
    </w:p>
    <w:p w14:paraId="373F3DB1" w14:textId="77777777" w:rsidR="007923FE" w:rsidRDefault="007923FE" w:rsidP="007A78CA">
      <w:pPr>
        <w:pStyle w:val="Odstavecseseznamem"/>
        <w:spacing w:line="276" w:lineRule="auto"/>
        <w:ind w:left="0"/>
        <w:jc w:val="both"/>
        <w:rPr>
          <w:rFonts w:ascii="Arial" w:hAnsi="Arial" w:cs="Arial"/>
          <w:bCs/>
        </w:rPr>
      </w:pPr>
    </w:p>
    <w:p w14:paraId="65B0410B" w14:textId="2544EFFA" w:rsidR="007A78CA" w:rsidRDefault="007A78CA" w:rsidP="007A78CA">
      <w:pPr>
        <w:pStyle w:val="Odstavecseseznamem"/>
        <w:spacing w:line="276" w:lineRule="auto"/>
        <w:ind w:left="0"/>
        <w:jc w:val="both"/>
        <w:rPr>
          <w:rFonts w:ascii="Arial" w:hAnsi="Arial" w:cs="Arial"/>
          <w:bCs/>
        </w:rPr>
      </w:pPr>
      <w:r w:rsidRPr="003A587C">
        <w:rPr>
          <w:rFonts w:ascii="Arial" w:hAnsi="Arial" w:cs="Arial"/>
          <w:bCs/>
        </w:rPr>
        <w:t>Vyberte si</w:t>
      </w:r>
      <w:r>
        <w:rPr>
          <w:rFonts w:ascii="Arial" w:hAnsi="Arial" w:cs="Arial"/>
          <w:bCs/>
        </w:rPr>
        <w:t xml:space="preserve"> jednu z</w:t>
      </w:r>
      <w:r w:rsidR="007923FE">
        <w:rPr>
          <w:rFonts w:ascii="Arial" w:hAnsi="Arial" w:cs="Arial"/>
          <w:bCs/>
        </w:rPr>
        <w:t xml:space="preserve"> následujících </w:t>
      </w:r>
      <w:r>
        <w:rPr>
          <w:rFonts w:ascii="Arial" w:hAnsi="Arial" w:cs="Arial"/>
          <w:bCs/>
        </w:rPr>
        <w:t>pěti situací</w:t>
      </w:r>
      <w:r w:rsidR="007923FE">
        <w:rPr>
          <w:rFonts w:ascii="Arial" w:hAnsi="Arial" w:cs="Arial"/>
          <w:bCs/>
        </w:rPr>
        <w:t xml:space="preserve"> </w:t>
      </w:r>
      <w:r w:rsidRPr="003A587C">
        <w:rPr>
          <w:rFonts w:ascii="Arial" w:hAnsi="Arial" w:cs="Arial"/>
          <w:bCs/>
        </w:rPr>
        <w:t xml:space="preserve">a </w:t>
      </w:r>
      <w:r>
        <w:rPr>
          <w:rFonts w:ascii="Arial" w:hAnsi="Arial" w:cs="Arial"/>
          <w:bCs/>
        </w:rPr>
        <w:t xml:space="preserve">navrhněte (a zdůvodněte) adekvátní metodologický postup. </w:t>
      </w:r>
      <w:r w:rsidR="007A6E01">
        <w:rPr>
          <w:rFonts w:ascii="Arial" w:hAnsi="Arial" w:cs="Arial"/>
          <w:bCs/>
        </w:rPr>
        <w:t xml:space="preserve">Vycházejte z předpokladu, že máte neomezené finanční a časové zdroje. </w:t>
      </w:r>
      <w:r>
        <w:rPr>
          <w:rFonts w:ascii="Arial" w:hAnsi="Arial" w:cs="Arial"/>
          <w:bCs/>
        </w:rPr>
        <w:t>Nezapomeňte pracovat s odbornou literaturou</w:t>
      </w:r>
      <w:r w:rsidR="005A1626">
        <w:rPr>
          <w:rFonts w:ascii="Arial" w:hAnsi="Arial" w:cs="Arial"/>
          <w:bCs/>
        </w:rPr>
        <w:t xml:space="preserve"> (tj. </w:t>
      </w:r>
      <w:r w:rsidR="002D3082">
        <w:rPr>
          <w:rFonts w:ascii="Arial" w:hAnsi="Arial" w:cs="Arial"/>
          <w:bCs/>
        </w:rPr>
        <w:t xml:space="preserve">výhradně </w:t>
      </w:r>
      <w:r w:rsidR="005A1626">
        <w:rPr>
          <w:rFonts w:ascii="Arial" w:hAnsi="Arial" w:cs="Arial"/>
          <w:bCs/>
        </w:rPr>
        <w:t xml:space="preserve">odborné knihy a </w:t>
      </w:r>
      <w:r w:rsidR="002D3082">
        <w:rPr>
          <w:rFonts w:ascii="Arial" w:hAnsi="Arial" w:cs="Arial"/>
          <w:bCs/>
        </w:rPr>
        <w:t xml:space="preserve">akademické </w:t>
      </w:r>
      <w:r w:rsidR="005A1626">
        <w:rPr>
          <w:rFonts w:ascii="Arial" w:hAnsi="Arial" w:cs="Arial"/>
          <w:bCs/>
        </w:rPr>
        <w:t>články</w:t>
      </w:r>
      <w:r w:rsidR="00483D45">
        <w:rPr>
          <w:rFonts w:ascii="Arial" w:hAnsi="Arial" w:cs="Arial"/>
          <w:bCs/>
        </w:rPr>
        <w:t>;</w:t>
      </w:r>
      <w:r w:rsidR="005A1626">
        <w:rPr>
          <w:rFonts w:ascii="Arial" w:hAnsi="Arial" w:cs="Arial"/>
          <w:bCs/>
        </w:rPr>
        <w:t xml:space="preserve"> ne prezentace z kurzu, poznámky, náhodné internetové zdroje apod.)</w:t>
      </w:r>
      <w:r>
        <w:rPr>
          <w:rFonts w:ascii="Arial" w:hAnsi="Arial" w:cs="Arial"/>
          <w:bCs/>
        </w:rPr>
        <w:t xml:space="preserve"> a adekvátně na ni odkazovat</w:t>
      </w:r>
      <w:r w:rsidR="005A1626">
        <w:rPr>
          <w:rFonts w:ascii="Arial" w:hAnsi="Arial" w:cs="Arial"/>
          <w:bCs/>
        </w:rPr>
        <w:t xml:space="preserve">, </w:t>
      </w:r>
      <w:r w:rsidR="006B317D">
        <w:rPr>
          <w:rFonts w:ascii="Arial" w:hAnsi="Arial" w:cs="Arial"/>
          <w:bCs/>
        </w:rPr>
        <w:t>včetně dodržování jednotné citační normy</w:t>
      </w:r>
      <w:r>
        <w:rPr>
          <w:rFonts w:ascii="Arial" w:hAnsi="Arial" w:cs="Arial"/>
          <w:bCs/>
        </w:rPr>
        <w:t xml:space="preserve">. </w:t>
      </w:r>
      <w:r w:rsidR="003754EA">
        <w:rPr>
          <w:rFonts w:ascii="Arial" w:hAnsi="Arial" w:cs="Arial"/>
          <w:bCs/>
        </w:rPr>
        <w:t>Úkol</w:t>
      </w:r>
      <w:r>
        <w:rPr>
          <w:rFonts w:ascii="Arial" w:hAnsi="Arial" w:cs="Arial"/>
          <w:bCs/>
        </w:rPr>
        <w:t xml:space="preserve"> by měl být v rozsahu min. </w:t>
      </w:r>
      <w:r w:rsidR="000D0F24"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>00 a max. 1</w:t>
      </w:r>
      <w:r w:rsidR="000D0F24">
        <w:rPr>
          <w:rFonts w:ascii="Arial" w:hAnsi="Arial" w:cs="Arial"/>
          <w:bCs/>
        </w:rPr>
        <w:t>3</w:t>
      </w:r>
      <w:r>
        <w:rPr>
          <w:rFonts w:ascii="Arial" w:hAnsi="Arial" w:cs="Arial"/>
          <w:bCs/>
        </w:rPr>
        <w:t>00 slov</w:t>
      </w:r>
      <w:r w:rsidR="002D3082">
        <w:rPr>
          <w:rFonts w:ascii="Arial" w:hAnsi="Arial" w:cs="Arial"/>
          <w:bCs/>
        </w:rPr>
        <w:t>.</w:t>
      </w:r>
      <w:r>
        <w:rPr>
          <w:rFonts w:ascii="Arial" w:hAnsi="Arial" w:cs="Arial"/>
          <w:bCs/>
        </w:rPr>
        <w:t xml:space="preserve"> </w:t>
      </w:r>
      <w:r w:rsidR="002D3082">
        <w:rPr>
          <w:rFonts w:ascii="Arial" w:hAnsi="Arial" w:cs="Arial"/>
          <w:bCs/>
        </w:rPr>
        <w:t>M</w:t>
      </w:r>
      <w:r w:rsidR="003754EA">
        <w:rPr>
          <w:rFonts w:ascii="Arial" w:hAnsi="Arial" w:cs="Arial"/>
          <w:bCs/>
        </w:rPr>
        <w:t>á jít o souvislý text</w:t>
      </w:r>
      <w:r w:rsidR="00460F2C">
        <w:rPr>
          <w:rFonts w:ascii="Arial" w:hAnsi="Arial" w:cs="Arial"/>
          <w:bCs/>
        </w:rPr>
        <w:t xml:space="preserve"> psaný v odborném stylu</w:t>
      </w:r>
      <w:r w:rsidR="002D3082">
        <w:rPr>
          <w:rFonts w:ascii="Arial" w:hAnsi="Arial" w:cs="Arial"/>
          <w:bCs/>
        </w:rPr>
        <w:t xml:space="preserve"> (</w:t>
      </w:r>
      <w:r w:rsidR="003754EA">
        <w:rPr>
          <w:rFonts w:ascii="Arial" w:hAnsi="Arial" w:cs="Arial"/>
          <w:bCs/>
        </w:rPr>
        <w:t xml:space="preserve">ne o výpisky/poznámky) </w:t>
      </w:r>
      <w:r>
        <w:rPr>
          <w:rFonts w:ascii="Arial" w:hAnsi="Arial" w:cs="Arial"/>
          <w:bCs/>
        </w:rPr>
        <w:t xml:space="preserve">a </w:t>
      </w:r>
      <w:r w:rsidR="00F844B4">
        <w:rPr>
          <w:rFonts w:ascii="Arial" w:hAnsi="Arial" w:cs="Arial"/>
          <w:bCs/>
        </w:rPr>
        <w:t xml:space="preserve">měl by odpovídat na </w:t>
      </w:r>
      <w:r w:rsidR="00646D45" w:rsidRPr="00646D45">
        <w:rPr>
          <w:rFonts w:ascii="Arial" w:hAnsi="Arial" w:cs="Arial"/>
          <w:b/>
        </w:rPr>
        <w:t>všechny</w:t>
      </w:r>
      <w:r w:rsidR="00646D45">
        <w:rPr>
          <w:rFonts w:ascii="Arial" w:hAnsi="Arial" w:cs="Arial"/>
          <w:bCs/>
        </w:rPr>
        <w:t xml:space="preserve"> </w:t>
      </w:r>
      <w:r w:rsidR="00F844B4">
        <w:rPr>
          <w:rFonts w:ascii="Arial" w:hAnsi="Arial" w:cs="Arial"/>
          <w:bCs/>
        </w:rPr>
        <w:t xml:space="preserve">následující otázky: </w:t>
      </w:r>
    </w:p>
    <w:p w14:paraId="60B71C2A" w14:textId="77777777" w:rsidR="004441D6" w:rsidRPr="003754EA" w:rsidRDefault="004441D6" w:rsidP="007A78CA">
      <w:pPr>
        <w:pStyle w:val="Odstavecseseznamem"/>
        <w:spacing w:line="276" w:lineRule="auto"/>
        <w:ind w:left="0"/>
        <w:jc w:val="both"/>
        <w:rPr>
          <w:rFonts w:ascii="Arial" w:hAnsi="Arial" w:cs="Arial"/>
          <w:bCs/>
        </w:rPr>
      </w:pPr>
    </w:p>
    <w:p w14:paraId="5E5B4FC3" w14:textId="70CD66E7" w:rsidR="008831CB" w:rsidRPr="008D62D2" w:rsidRDefault="0023275F" w:rsidP="00F844B4">
      <w:pPr>
        <w:pStyle w:val="Odstavecseseznamem2"/>
        <w:numPr>
          <w:ilvl w:val="0"/>
          <w:numId w:val="5"/>
        </w:numPr>
        <w:spacing w:line="276" w:lineRule="auto"/>
        <w:rPr>
          <w:rFonts w:ascii="Arial" w:hAnsi="Arial" w:cs="Arial"/>
          <w:b/>
        </w:rPr>
      </w:pPr>
      <w:r w:rsidRPr="008D62D2">
        <w:rPr>
          <w:rFonts w:ascii="Arial" w:hAnsi="Arial" w:cs="Arial"/>
          <w:b/>
        </w:rPr>
        <w:t xml:space="preserve">Jakou výzkumnou strategii, metodu a techniku sběru dat byste </w:t>
      </w:r>
      <w:r w:rsidR="00F844B4" w:rsidRPr="008D62D2">
        <w:rPr>
          <w:rFonts w:ascii="Arial" w:hAnsi="Arial" w:cs="Arial"/>
          <w:b/>
        </w:rPr>
        <w:t xml:space="preserve">zvolil/a pro naplnění cíle? </w:t>
      </w:r>
    </w:p>
    <w:p w14:paraId="2BA60D47" w14:textId="77777777" w:rsidR="008831CB" w:rsidRDefault="008831CB" w:rsidP="008831CB">
      <w:pPr>
        <w:pStyle w:val="Odstavecseseznamem2"/>
        <w:spacing w:line="276" w:lineRule="auto"/>
        <w:ind w:firstLine="0"/>
        <w:rPr>
          <w:rFonts w:ascii="Arial" w:hAnsi="Arial" w:cs="Arial"/>
        </w:rPr>
      </w:pPr>
    </w:p>
    <w:p w14:paraId="36EEA48F" w14:textId="55C37D77" w:rsidR="00F844B4" w:rsidRPr="00F844B4" w:rsidRDefault="00F844B4" w:rsidP="0023275F">
      <w:pPr>
        <w:pStyle w:val="Odstavecseseznamem2"/>
        <w:spacing w:line="276" w:lineRule="auto"/>
        <w:ind w:firstLine="0"/>
        <w:rPr>
          <w:rFonts w:ascii="Arial" w:hAnsi="Arial" w:cs="Arial"/>
        </w:rPr>
      </w:pPr>
      <w:r w:rsidRPr="00F844B4">
        <w:rPr>
          <w:rFonts w:ascii="Arial" w:hAnsi="Arial" w:cs="Arial"/>
          <w:bCs/>
        </w:rPr>
        <w:t>Zvolte</w:t>
      </w:r>
      <w:r>
        <w:rPr>
          <w:rFonts w:ascii="Arial" w:hAnsi="Arial" w:cs="Arial"/>
          <w:bCs/>
        </w:rPr>
        <w:t xml:space="preserve"> vhodnou:</w:t>
      </w:r>
    </w:p>
    <w:p w14:paraId="7E93301C" w14:textId="65346A97" w:rsidR="00F844B4" w:rsidRDefault="00F844B4" w:rsidP="00F844B4">
      <w:pPr>
        <w:pStyle w:val="Odstavecseseznamem2"/>
        <w:numPr>
          <w:ilvl w:val="0"/>
          <w:numId w:val="2"/>
        </w:numPr>
        <w:spacing w:line="276" w:lineRule="auto"/>
        <w:ind w:left="567" w:hanging="425"/>
        <w:rPr>
          <w:rFonts w:ascii="Arial" w:hAnsi="Arial" w:cs="Arial"/>
        </w:rPr>
      </w:pPr>
      <w:r>
        <w:rPr>
          <w:rFonts w:ascii="Arial" w:hAnsi="Arial" w:cs="Arial"/>
        </w:rPr>
        <w:t>výzkumnou strategii (kvalitativní, kvantitativní nebo smíšenou)</w:t>
      </w:r>
    </w:p>
    <w:p w14:paraId="4BBEDF62" w14:textId="7D785D54" w:rsidR="00F844B4" w:rsidRDefault="00F844B4" w:rsidP="00F844B4">
      <w:pPr>
        <w:pStyle w:val="Odstavecseseznamem2"/>
        <w:numPr>
          <w:ilvl w:val="0"/>
          <w:numId w:val="2"/>
        </w:numPr>
        <w:spacing w:line="276" w:lineRule="auto"/>
        <w:ind w:left="567" w:hanging="425"/>
        <w:rPr>
          <w:rFonts w:ascii="Arial" w:hAnsi="Arial" w:cs="Arial"/>
        </w:rPr>
      </w:pPr>
      <w:r>
        <w:rPr>
          <w:rFonts w:ascii="Arial" w:hAnsi="Arial" w:cs="Arial"/>
        </w:rPr>
        <w:t>metodu (nebo jejich kombinaci)</w:t>
      </w:r>
    </w:p>
    <w:p w14:paraId="5E16B8F0" w14:textId="009D41B8" w:rsidR="00F844B4" w:rsidRDefault="00F844B4" w:rsidP="00F844B4">
      <w:pPr>
        <w:pStyle w:val="Odstavecseseznamem2"/>
        <w:numPr>
          <w:ilvl w:val="0"/>
          <w:numId w:val="2"/>
        </w:numPr>
        <w:spacing w:line="276" w:lineRule="auto"/>
        <w:ind w:left="567" w:hanging="425"/>
        <w:rPr>
          <w:rFonts w:ascii="Arial" w:hAnsi="Arial" w:cs="Arial"/>
        </w:rPr>
      </w:pPr>
      <w:r>
        <w:rPr>
          <w:rFonts w:ascii="Arial" w:hAnsi="Arial" w:cs="Arial"/>
        </w:rPr>
        <w:t>techniku sběru dat (nebo jejich kombinaci)</w:t>
      </w:r>
    </w:p>
    <w:p w14:paraId="05D2FB21" w14:textId="77777777" w:rsidR="00F844B4" w:rsidRDefault="00F844B4" w:rsidP="00F844B4">
      <w:pPr>
        <w:pStyle w:val="Odstavecseseznamem2"/>
        <w:spacing w:line="276" w:lineRule="auto"/>
        <w:rPr>
          <w:rFonts w:ascii="Arial" w:hAnsi="Arial" w:cs="Arial"/>
        </w:rPr>
      </w:pPr>
    </w:p>
    <w:p w14:paraId="2CC5FAC4" w14:textId="54F040BE" w:rsidR="00F844B4" w:rsidRDefault="00BD362D" w:rsidP="007A6E01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  <w:r w:rsidRPr="007A6E01">
        <w:rPr>
          <w:rFonts w:ascii="Arial" w:hAnsi="Arial" w:cs="Arial"/>
          <w:bCs/>
        </w:rPr>
        <w:t>Zvolenou výzkumnou strategii</w:t>
      </w:r>
      <w:r>
        <w:rPr>
          <w:rFonts w:ascii="Arial" w:hAnsi="Arial" w:cs="Arial"/>
          <w:bCs/>
        </w:rPr>
        <w:t xml:space="preserve">, </w:t>
      </w:r>
      <w:r w:rsidRPr="007A6E01">
        <w:rPr>
          <w:rFonts w:ascii="Arial" w:hAnsi="Arial" w:cs="Arial"/>
          <w:bCs/>
        </w:rPr>
        <w:t>metodu</w:t>
      </w:r>
      <w:r>
        <w:rPr>
          <w:rFonts w:ascii="Arial" w:hAnsi="Arial" w:cs="Arial"/>
          <w:bCs/>
        </w:rPr>
        <w:t xml:space="preserve"> a </w:t>
      </w:r>
      <w:r w:rsidRPr="007A6E01">
        <w:rPr>
          <w:rFonts w:ascii="Arial" w:hAnsi="Arial" w:cs="Arial"/>
          <w:bCs/>
        </w:rPr>
        <w:t xml:space="preserve">techniku </w:t>
      </w:r>
      <w:r w:rsidRPr="00BD362D">
        <w:rPr>
          <w:rFonts w:ascii="Arial" w:hAnsi="Arial" w:cs="Arial"/>
          <w:b/>
        </w:rPr>
        <w:t>za pomocí odborné literatury definujte</w:t>
      </w:r>
      <w:r>
        <w:rPr>
          <w:rFonts w:ascii="Arial" w:hAnsi="Arial" w:cs="Arial"/>
          <w:bCs/>
        </w:rPr>
        <w:t>.</w:t>
      </w:r>
      <w:r w:rsidRPr="007A6E01">
        <w:rPr>
          <w:rFonts w:ascii="Arial" w:hAnsi="Arial" w:cs="Arial"/>
          <w:bCs/>
        </w:rPr>
        <w:t xml:space="preserve"> </w:t>
      </w:r>
      <w:r w:rsidR="00F844B4" w:rsidRPr="007A6E01">
        <w:rPr>
          <w:rFonts w:ascii="Arial" w:hAnsi="Arial" w:cs="Arial"/>
          <w:bCs/>
        </w:rPr>
        <w:t>Svoje volby</w:t>
      </w:r>
      <w:r>
        <w:rPr>
          <w:rFonts w:ascii="Arial" w:hAnsi="Arial" w:cs="Arial"/>
          <w:bCs/>
        </w:rPr>
        <w:t xml:space="preserve"> řádně a přesvědčivě</w:t>
      </w:r>
      <w:r w:rsidR="00F844B4" w:rsidRPr="007A6E01">
        <w:rPr>
          <w:rFonts w:ascii="Arial" w:hAnsi="Arial" w:cs="Arial"/>
          <w:bCs/>
        </w:rPr>
        <w:t xml:space="preserve"> </w:t>
      </w:r>
      <w:r w:rsidR="00F844B4" w:rsidRPr="00BD362D">
        <w:rPr>
          <w:rFonts w:ascii="Arial" w:hAnsi="Arial" w:cs="Arial"/>
          <w:b/>
        </w:rPr>
        <w:t>zdůvodněte</w:t>
      </w:r>
      <w:r w:rsidR="00F844B4" w:rsidRPr="007A6E01">
        <w:rPr>
          <w:rFonts w:ascii="Arial" w:hAnsi="Arial" w:cs="Arial"/>
          <w:bCs/>
        </w:rPr>
        <w:t xml:space="preserve"> (popište, proč je daná výzkumná strategie</w:t>
      </w:r>
      <w:r w:rsidR="007A6E01">
        <w:rPr>
          <w:rFonts w:ascii="Arial" w:hAnsi="Arial" w:cs="Arial"/>
          <w:bCs/>
        </w:rPr>
        <w:t xml:space="preserve">, </w:t>
      </w:r>
      <w:r w:rsidR="00F844B4" w:rsidRPr="007A6E01">
        <w:rPr>
          <w:rFonts w:ascii="Arial" w:hAnsi="Arial" w:cs="Arial"/>
          <w:bCs/>
        </w:rPr>
        <w:t>metoda</w:t>
      </w:r>
      <w:r w:rsidR="007A6E01">
        <w:rPr>
          <w:rFonts w:ascii="Arial" w:hAnsi="Arial" w:cs="Arial"/>
          <w:bCs/>
        </w:rPr>
        <w:t xml:space="preserve"> a </w:t>
      </w:r>
      <w:r w:rsidR="00F844B4" w:rsidRPr="007A6E01">
        <w:rPr>
          <w:rFonts w:ascii="Arial" w:hAnsi="Arial" w:cs="Arial"/>
          <w:bCs/>
        </w:rPr>
        <w:t>technika vhodná).</w:t>
      </w:r>
      <w:r w:rsidR="00337FBD">
        <w:rPr>
          <w:rFonts w:ascii="Arial" w:hAnsi="Arial" w:cs="Arial"/>
          <w:bCs/>
        </w:rPr>
        <w:t xml:space="preserve"> Je nutné argumentovat a obhájit sv</w:t>
      </w:r>
      <w:r w:rsidR="00EF4ED5">
        <w:rPr>
          <w:rFonts w:ascii="Arial" w:hAnsi="Arial" w:cs="Arial"/>
          <w:bCs/>
        </w:rPr>
        <w:t>ůj postup</w:t>
      </w:r>
      <w:r w:rsidR="00337FBD">
        <w:rPr>
          <w:rFonts w:ascii="Arial" w:hAnsi="Arial" w:cs="Arial"/>
          <w:bCs/>
        </w:rPr>
        <w:t xml:space="preserve"> a plánované kroky.</w:t>
      </w:r>
      <w:r w:rsidR="008D6B6C">
        <w:rPr>
          <w:rFonts w:ascii="Arial" w:hAnsi="Arial" w:cs="Arial"/>
          <w:bCs/>
        </w:rPr>
        <w:t xml:space="preserve"> </w:t>
      </w:r>
      <w:r w:rsidR="00646D45">
        <w:rPr>
          <w:rFonts w:ascii="Arial" w:hAnsi="Arial" w:cs="Arial"/>
          <w:bCs/>
        </w:rPr>
        <w:t>Dbejte na užití vhodného jazyka</w:t>
      </w:r>
      <w:r w:rsidR="00460F2C">
        <w:rPr>
          <w:rFonts w:ascii="Arial" w:hAnsi="Arial" w:cs="Arial"/>
          <w:bCs/>
        </w:rPr>
        <w:t xml:space="preserve"> (např. když volíte kvalitativní výzkum, není vhodné psát o </w:t>
      </w:r>
      <w:proofErr w:type="gramStart"/>
      <w:r w:rsidR="00460F2C">
        <w:rPr>
          <w:rFonts w:ascii="Arial" w:hAnsi="Arial" w:cs="Arial"/>
          <w:bCs/>
        </w:rPr>
        <w:t>korelaci,</w:t>
      </w:r>
      <w:proofErr w:type="gramEnd"/>
      <w:r w:rsidR="00460F2C">
        <w:rPr>
          <w:rFonts w:ascii="Arial" w:hAnsi="Arial" w:cs="Arial"/>
          <w:bCs/>
        </w:rPr>
        <w:t xml:space="preserve"> apod.).  </w:t>
      </w:r>
    </w:p>
    <w:p w14:paraId="34E78C0D" w14:textId="40BD45E6" w:rsidR="007A6E01" w:rsidRDefault="007A6E01" w:rsidP="007A6E01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52020A94" w14:textId="77777777" w:rsidR="004441D6" w:rsidRPr="004441D6" w:rsidRDefault="004E15E1" w:rsidP="004E15E1">
      <w:pPr>
        <w:pStyle w:val="Odstavecseseznamem2"/>
        <w:numPr>
          <w:ilvl w:val="0"/>
          <w:numId w:val="5"/>
        </w:numPr>
        <w:spacing w:line="276" w:lineRule="auto"/>
        <w:rPr>
          <w:rFonts w:ascii="Arial" w:hAnsi="Arial" w:cs="Arial"/>
          <w:b/>
        </w:rPr>
      </w:pPr>
      <w:r w:rsidRPr="004441D6">
        <w:rPr>
          <w:rFonts w:ascii="Arial" w:hAnsi="Arial" w:cs="Arial"/>
          <w:b/>
        </w:rPr>
        <w:t xml:space="preserve">Jak byste postupoval/a při výběru výzkumného souboru? </w:t>
      </w:r>
    </w:p>
    <w:p w14:paraId="05732A85" w14:textId="77777777" w:rsidR="004441D6" w:rsidRDefault="004441D6" w:rsidP="004441D6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741A1F1A" w14:textId="335CAD5A" w:rsidR="004E15E1" w:rsidRPr="004E15E1" w:rsidRDefault="004E15E1" w:rsidP="004441D6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  <w:r w:rsidRPr="00ED0631">
        <w:rPr>
          <w:rFonts w:ascii="Arial" w:hAnsi="Arial" w:cs="Arial"/>
          <w:bCs/>
        </w:rPr>
        <w:t>Zvolenou techniku výběru</w:t>
      </w:r>
      <w:r w:rsidR="006501CA" w:rsidRPr="006501CA">
        <w:rPr>
          <w:rFonts w:ascii="Arial" w:hAnsi="Arial" w:cs="Arial"/>
          <w:b/>
        </w:rPr>
        <w:t xml:space="preserve"> </w:t>
      </w:r>
      <w:r w:rsidR="006501CA" w:rsidRPr="00BD362D">
        <w:rPr>
          <w:rFonts w:ascii="Arial" w:hAnsi="Arial" w:cs="Arial"/>
          <w:b/>
        </w:rPr>
        <w:t>za pomocí odborné literatury definujte</w:t>
      </w:r>
      <w:r w:rsidR="006501CA">
        <w:rPr>
          <w:rFonts w:ascii="Arial" w:hAnsi="Arial" w:cs="Arial"/>
          <w:b/>
        </w:rPr>
        <w:t>.</w:t>
      </w:r>
      <w:r w:rsidRPr="00ED0631">
        <w:rPr>
          <w:rFonts w:ascii="Arial" w:hAnsi="Arial" w:cs="Arial"/>
          <w:bCs/>
        </w:rPr>
        <w:t xml:space="preserve"> </w:t>
      </w:r>
      <w:r w:rsidR="006501CA" w:rsidRPr="007A6E01">
        <w:rPr>
          <w:rFonts w:ascii="Arial" w:hAnsi="Arial" w:cs="Arial"/>
          <w:bCs/>
        </w:rPr>
        <w:t>Svoje volby</w:t>
      </w:r>
      <w:r w:rsidR="006501CA">
        <w:rPr>
          <w:rFonts w:ascii="Arial" w:hAnsi="Arial" w:cs="Arial"/>
          <w:bCs/>
        </w:rPr>
        <w:t xml:space="preserve"> řádně a přesvědčivě</w:t>
      </w:r>
      <w:r w:rsidR="006501CA" w:rsidRPr="007A6E01">
        <w:rPr>
          <w:rFonts w:ascii="Arial" w:hAnsi="Arial" w:cs="Arial"/>
          <w:bCs/>
        </w:rPr>
        <w:t xml:space="preserve"> </w:t>
      </w:r>
      <w:r w:rsidR="006501CA" w:rsidRPr="00BD362D">
        <w:rPr>
          <w:rFonts w:ascii="Arial" w:hAnsi="Arial" w:cs="Arial"/>
          <w:b/>
        </w:rPr>
        <w:t>zdůvodněte</w:t>
      </w:r>
      <w:r w:rsidR="006501CA" w:rsidRPr="007A6E01">
        <w:rPr>
          <w:rFonts w:ascii="Arial" w:hAnsi="Arial" w:cs="Arial"/>
          <w:bCs/>
        </w:rPr>
        <w:t xml:space="preserve"> (popište, proč je daná technika</w:t>
      </w:r>
      <w:r w:rsidR="00EF4ED5">
        <w:rPr>
          <w:rFonts w:ascii="Arial" w:hAnsi="Arial" w:cs="Arial"/>
          <w:bCs/>
        </w:rPr>
        <w:t xml:space="preserve"> výběru výzkumného souboru</w:t>
      </w:r>
      <w:r w:rsidR="006501CA" w:rsidRPr="007A6E01">
        <w:rPr>
          <w:rFonts w:ascii="Arial" w:hAnsi="Arial" w:cs="Arial"/>
          <w:bCs/>
        </w:rPr>
        <w:t xml:space="preserve"> vhodná).</w:t>
      </w:r>
      <w:r w:rsidR="006501CA">
        <w:rPr>
          <w:rFonts w:ascii="Arial" w:hAnsi="Arial" w:cs="Arial"/>
          <w:bCs/>
        </w:rPr>
        <w:t xml:space="preserve"> Je nutné argumentovat a obhájit své volby a plánované kroky.</w:t>
      </w:r>
      <w:r w:rsidR="00DC595E">
        <w:rPr>
          <w:rFonts w:ascii="Arial" w:hAnsi="Arial" w:cs="Arial"/>
          <w:bCs/>
        </w:rPr>
        <w:t xml:space="preserve"> Buďte co nejvíce konkrétní </w:t>
      </w:r>
      <w:r w:rsidR="002F4472">
        <w:rPr>
          <w:rFonts w:ascii="Arial" w:hAnsi="Arial" w:cs="Arial"/>
          <w:bCs/>
        </w:rPr>
        <w:t xml:space="preserve">a popište, jak budete postupovat (např. </w:t>
      </w:r>
      <w:proofErr w:type="gramStart"/>
      <w:r w:rsidR="002F4472">
        <w:rPr>
          <w:rFonts w:ascii="Arial" w:hAnsi="Arial" w:cs="Arial"/>
          <w:bCs/>
        </w:rPr>
        <w:t>nestačí</w:t>
      </w:r>
      <w:proofErr w:type="gramEnd"/>
      <w:r w:rsidR="002F4472">
        <w:rPr>
          <w:rFonts w:ascii="Arial" w:hAnsi="Arial" w:cs="Arial"/>
          <w:bCs/>
        </w:rPr>
        <w:t xml:space="preserve"> napsat, že provedete reprezentativní </w:t>
      </w:r>
      <w:r w:rsidR="00483D45">
        <w:rPr>
          <w:rFonts w:ascii="Arial" w:hAnsi="Arial" w:cs="Arial"/>
          <w:bCs/>
        </w:rPr>
        <w:t>dotazníkové šetření; vysvětlete, proč je to nejlepší možnost a jak toho dosáhnete</w:t>
      </w:r>
      <w:r w:rsidR="00F02865">
        <w:rPr>
          <w:rFonts w:ascii="Arial" w:hAnsi="Arial" w:cs="Arial"/>
          <w:bCs/>
        </w:rPr>
        <w:t xml:space="preserve"> – jak budete postupovat, kdy, kde a jak se budou data </w:t>
      </w:r>
      <w:r w:rsidR="008D6B6C">
        <w:rPr>
          <w:rFonts w:ascii="Arial" w:hAnsi="Arial" w:cs="Arial"/>
          <w:bCs/>
        </w:rPr>
        <w:t>sbírat</w:t>
      </w:r>
      <w:r w:rsidR="00F02865">
        <w:rPr>
          <w:rFonts w:ascii="Arial" w:hAnsi="Arial" w:cs="Arial"/>
          <w:bCs/>
        </w:rPr>
        <w:t xml:space="preserve"> apod.</w:t>
      </w:r>
      <w:r w:rsidR="00483D45">
        <w:rPr>
          <w:rFonts w:ascii="Arial" w:hAnsi="Arial" w:cs="Arial"/>
          <w:bCs/>
        </w:rPr>
        <w:t>)</w:t>
      </w:r>
      <w:r w:rsidR="00DC595E">
        <w:rPr>
          <w:rFonts w:ascii="Arial" w:hAnsi="Arial" w:cs="Arial"/>
          <w:bCs/>
        </w:rPr>
        <w:t>.</w:t>
      </w:r>
    </w:p>
    <w:p w14:paraId="681D2264" w14:textId="29282640" w:rsidR="007446EE" w:rsidRDefault="007446EE" w:rsidP="004E15E1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6F264DC3" w14:textId="77777777" w:rsidR="004441D6" w:rsidRPr="004441D6" w:rsidRDefault="007A6E01" w:rsidP="007A6E01">
      <w:pPr>
        <w:pStyle w:val="Odstavecseseznamem2"/>
        <w:numPr>
          <w:ilvl w:val="0"/>
          <w:numId w:val="5"/>
        </w:numPr>
        <w:spacing w:line="276" w:lineRule="auto"/>
        <w:rPr>
          <w:rFonts w:ascii="Arial" w:hAnsi="Arial" w:cs="Arial"/>
          <w:b/>
        </w:rPr>
      </w:pPr>
      <w:r w:rsidRPr="004441D6">
        <w:rPr>
          <w:rFonts w:ascii="Arial" w:hAnsi="Arial" w:cs="Arial"/>
          <w:b/>
        </w:rPr>
        <w:t xml:space="preserve">V čem spočívají metodologické limity Vámi navrženého postupu? </w:t>
      </w:r>
    </w:p>
    <w:p w14:paraId="3D05DEE6" w14:textId="77777777" w:rsidR="004441D6" w:rsidRDefault="004441D6" w:rsidP="004441D6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117AB36B" w14:textId="2B8233B1" w:rsidR="007A6E01" w:rsidRPr="007A6E01" w:rsidRDefault="007A6E01" w:rsidP="004441D6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U zvolené výzkumné strategie, metody a techniky uveďte obecné i aplikované limity jejich použití. </w:t>
      </w:r>
    </w:p>
    <w:p w14:paraId="3C034D10" w14:textId="787259AB" w:rsidR="007A78CA" w:rsidRDefault="007A78CA" w:rsidP="007A6E01">
      <w:pPr>
        <w:suppressAutoHyphens w:val="0"/>
        <w:spacing w:after="120" w:line="276" w:lineRule="auto"/>
        <w:contextualSpacing/>
        <w:jc w:val="both"/>
      </w:pPr>
    </w:p>
    <w:p w14:paraId="5962A1C2" w14:textId="77777777" w:rsidR="004441D6" w:rsidRDefault="004441D6" w:rsidP="007A6E01">
      <w:pPr>
        <w:suppressAutoHyphens w:val="0"/>
        <w:spacing w:after="120" w:line="276" w:lineRule="auto"/>
        <w:contextualSpacing/>
        <w:jc w:val="both"/>
      </w:pPr>
    </w:p>
    <w:p w14:paraId="3E00569C" w14:textId="488C7DD1" w:rsidR="007A6E01" w:rsidRPr="00AA6AB7" w:rsidRDefault="007A6E01" w:rsidP="007A6E01">
      <w:pPr>
        <w:pStyle w:val="Odstavecseseznamem"/>
        <w:spacing w:line="276" w:lineRule="auto"/>
        <w:ind w:left="0"/>
        <w:jc w:val="both"/>
        <w:rPr>
          <w:rFonts w:ascii="Arial" w:hAnsi="Arial" w:cs="Arial"/>
          <w:b/>
          <w:color w:val="3333CC"/>
        </w:rPr>
      </w:pPr>
      <w:r w:rsidRPr="00AA6AB7">
        <w:rPr>
          <w:rFonts w:ascii="Arial" w:hAnsi="Arial" w:cs="Arial"/>
          <w:b/>
          <w:color w:val="3333CC"/>
        </w:rPr>
        <w:lastRenderedPageBreak/>
        <w:t>Scénáře na výběr:</w:t>
      </w:r>
    </w:p>
    <w:p w14:paraId="547725BD" w14:textId="77777777" w:rsidR="007A78CA" w:rsidRDefault="007A78CA" w:rsidP="007D2BE3">
      <w:pPr>
        <w:suppressAutoHyphens w:val="0"/>
        <w:spacing w:after="120" w:line="276" w:lineRule="auto"/>
        <w:ind w:left="709" w:hanging="425"/>
        <w:contextualSpacing/>
        <w:jc w:val="both"/>
      </w:pPr>
    </w:p>
    <w:p w14:paraId="2A201894" w14:textId="24F04B16" w:rsidR="00AD42AA" w:rsidRDefault="00781140" w:rsidP="007A6E01">
      <w:pPr>
        <w:pStyle w:val="Odstavecseseznamem2"/>
        <w:numPr>
          <w:ilvl w:val="0"/>
          <w:numId w:val="6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ndemie COVID-19 </w:t>
      </w:r>
      <w:r w:rsidR="00AC2D30">
        <w:rPr>
          <w:rFonts w:ascii="Arial" w:hAnsi="Arial" w:cs="Arial"/>
          <w:bCs/>
        </w:rPr>
        <w:t xml:space="preserve">ovlivnila </w:t>
      </w:r>
      <w:r w:rsidR="003C4C76">
        <w:rPr>
          <w:rFonts w:ascii="Arial" w:hAnsi="Arial" w:cs="Arial"/>
          <w:bCs/>
        </w:rPr>
        <w:t xml:space="preserve">mnoho profesí, žurnalistiku nevyjímaje. </w:t>
      </w:r>
      <w:r w:rsidR="009748D2">
        <w:rPr>
          <w:rFonts w:ascii="Arial" w:hAnsi="Arial" w:cs="Arial"/>
          <w:bCs/>
        </w:rPr>
        <w:t xml:space="preserve">Váš </w:t>
      </w:r>
      <w:r w:rsidR="00A2462E">
        <w:rPr>
          <w:rFonts w:ascii="Arial" w:hAnsi="Arial" w:cs="Arial"/>
          <w:bCs/>
        </w:rPr>
        <w:t xml:space="preserve">výzkumný tým získal zakázku od Syndikátu novinářů </w:t>
      </w:r>
      <w:r w:rsidR="00AD42AA">
        <w:rPr>
          <w:rFonts w:ascii="Arial" w:hAnsi="Arial" w:cs="Arial"/>
          <w:bCs/>
        </w:rPr>
        <w:t>a máte za úlohu prozkoumat, jaký dopad měla pandemie na žurnalistickou profesi v ČR:</w:t>
      </w:r>
      <w:r w:rsidR="00AC12A4">
        <w:rPr>
          <w:rFonts w:ascii="Arial" w:hAnsi="Arial" w:cs="Arial"/>
          <w:bCs/>
        </w:rPr>
        <w:t xml:space="preserve"> na každodenní práci novinářů a novinářek a jejich pracovní rutiny, ale i na jejich pracovní motivaci, </w:t>
      </w:r>
      <w:r w:rsidR="004E0693">
        <w:rPr>
          <w:rFonts w:ascii="Arial" w:hAnsi="Arial" w:cs="Arial"/>
          <w:bCs/>
        </w:rPr>
        <w:t xml:space="preserve">pracovní spokojenost, míru stresu a vyhoření a případně i další oblasti, které vyhodnotíte jako podstatné. </w:t>
      </w:r>
      <w:r w:rsidR="00DE22F6">
        <w:rPr>
          <w:rFonts w:ascii="Arial" w:hAnsi="Arial" w:cs="Arial"/>
          <w:bCs/>
        </w:rPr>
        <w:t>Navrhněte vhodný postup i relevantní tematické okruhy, které by v rámci zadání stálo za to zkoumat.</w:t>
      </w:r>
    </w:p>
    <w:p w14:paraId="53FB2FB3" w14:textId="77777777" w:rsidR="00AD42AA" w:rsidRDefault="00AD42AA" w:rsidP="00AD42AA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107B5BB4" w14:textId="49BF5EFF" w:rsidR="007D2BE3" w:rsidRPr="007923FE" w:rsidRDefault="007D2BE3" w:rsidP="007A6E01">
      <w:pPr>
        <w:pStyle w:val="Odstavecseseznamem2"/>
        <w:numPr>
          <w:ilvl w:val="0"/>
          <w:numId w:val="6"/>
        </w:numPr>
        <w:spacing w:line="276" w:lineRule="auto"/>
        <w:rPr>
          <w:rFonts w:ascii="Arial" w:hAnsi="Arial" w:cs="Arial"/>
          <w:bCs/>
        </w:rPr>
      </w:pPr>
      <w:r w:rsidRPr="007923FE">
        <w:rPr>
          <w:rFonts w:ascii="Arial" w:hAnsi="Arial" w:cs="Arial"/>
          <w:bCs/>
        </w:rPr>
        <w:t>Volby do Poslanecké sněmovny Parlamentu ČR, které proběhly na podzim tohoto roku, vyvolaly řadu stížností na chování médií. Uvedené stížnosti měly jeden společný jmenovatel – kritiku nedodržování principu objektivity (včetně nerovnovážné reprezentace kandidujících politických stran) ve vysílání elektronických médií. Máte realizovat výzkumný projekt, který by relevanci uvedené kritiky otestoval. Soustřeďte se pouze na chování ČT.</w:t>
      </w:r>
    </w:p>
    <w:p w14:paraId="3B558BE2" w14:textId="77777777" w:rsidR="007D2BE3" w:rsidRPr="007923FE" w:rsidRDefault="007D2BE3" w:rsidP="007A6E01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6779B259" w14:textId="10E0EA0A" w:rsidR="007D2BE3" w:rsidRDefault="007D2BE3" w:rsidP="007A6E01">
      <w:pPr>
        <w:pStyle w:val="Odstavecseseznamem2"/>
        <w:numPr>
          <w:ilvl w:val="0"/>
          <w:numId w:val="6"/>
        </w:numPr>
        <w:spacing w:line="276" w:lineRule="auto"/>
        <w:rPr>
          <w:rFonts w:ascii="Arial" w:hAnsi="Arial" w:cs="Arial"/>
          <w:bCs/>
        </w:rPr>
      </w:pPr>
      <w:r w:rsidRPr="007923FE">
        <w:rPr>
          <w:rFonts w:ascii="Arial" w:hAnsi="Arial" w:cs="Arial"/>
          <w:bCs/>
        </w:rPr>
        <w:t xml:space="preserve">Představte si, že vás osloví významné české vydavatelství, které se soustřeďuje na knižní produkci v celém jejím spektru – od poezie, přes románovou tvorbu až po odbornou literaturu. Požádá vás o realizaci výzkumu, který by mu pomohl odpovědět na otázku, zda má v horizontu příštích tří let výrazněji investovat do produkce knih, které je možné číst za pomoci elektronických mobilních zařízení. Máte realizovat výzkumný projekt, který by pomohl danou otázku zodpovědět. </w:t>
      </w:r>
    </w:p>
    <w:p w14:paraId="6FD19192" w14:textId="77777777" w:rsidR="006077AD" w:rsidRPr="006077AD" w:rsidRDefault="006077AD" w:rsidP="007A6E01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0E0E0ABF" w14:textId="3C257F3B" w:rsidR="002577AE" w:rsidRPr="00356B6A" w:rsidRDefault="006077AD" w:rsidP="007A6E01">
      <w:pPr>
        <w:pStyle w:val="Odstavecseseznamem2"/>
        <w:numPr>
          <w:ilvl w:val="0"/>
          <w:numId w:val="6"/>
        </w:numPr>
        <w:spacing w:line="276" w:lineRule="auto"/>
        <w:rPr>
          <w:rFonts w:ascii="Arial" w:hAnsi="Arial" w:cs="Arial"/>
          <w:bCs/>
        </w:rPr>
      </w:pPr>
      <w:r w:rsidRPr="00356B6A">
        <w:rPr>
          <w:rFonts w:ascii="Arial" w:hAnsi="Arial" w:cs="Arial"/>
          <w:bCs/>
        </w:rPr>
        <w:t xml:space="preserve">S rozjezdem očkování třetí dávkou vakcíny proti covidu se začaly na online sociálních sítích šířit dezinformace zaměřené zejména na nežádoucí účinky vakcín. Vláda chce spustit kampaň, která </w:t>
      </w:r>
      <w:r w:rsidR="00356B6A" w:rsidRPr="00356B6A">
        <w:rPr>
          <w:rFonts w:ascii="Arial" w:hAnsi="Arial" w:cs="Arial"/>
          <w:bCs/>
        </w:rPr>
        <w:t xml:space="preserve">by měla pomoct tyto dezinformace potlačit a zvýšit zájem o očkování. </w:t>
      </w:r>
      <w:r w:rsidR="00356B6A">
        <w:rPr>
          <w:rFonts w:ascii="Arial" w:hAnsi="Arial" w:cs="Arial"/>
          <w:bCs/>
        </w:rPr>
        <w:t>Navrhněte výzkumný projekt, který by pomohl zjistit</w:t>
      </w:r>
      <w:r w:rsidR="00356B6A" w:rsidRPr="00356B6A">
        <w:rPr>
          <w:rFonts w:ascii="Arial" w:hAnsi="Arial" w:cs="Arial"/>
          <w:bCs/>
        </w:rPr>
        <w:t xml:space="preserve">, na které skupiny obyvatel by se měla </w:t>
      </w:r>
      <w:r w:rsidR="00356B6A">
        <w:rPr>
          <w:rFonts w:ascii="Arial" w:hAnsi="Arial" w:cs="Arial"/>
          <w:bCs/>
        </w:rPr>
        <w:t xml:space="preserve">kampaň </w:t>
      </w:r>
      <w:r w:rsidR="00356B6A" w:rsidRPr="00356B6A">
        <w:rPr>
          <w:rFonts w:ascii="Arial" w:hAnsi="Arial" w:cs="Arial"/>
          <w:bCs/>
        </w:rPr>
        <w:t>soustředit</w:t>
      </w:r>
      <w:r w:rsidR="00356B6A">
        <w:rPr>
          <w:rFonts w:ascii="Arial" w:hAnsi="Arial" w:cs="Arial"/>
          <w:bCs/>
        </w:rPr>
        <w:t xml:space="preserve"> – kdo</w:t>
      </w:r>
      <w:r w:rsidR="00356B6A" w:rsidRPr="00356B6A">
        <w:rPr>
          <w:rFonts w:ascii="Arial" w:hAnsi="Arial" w:cs="Arial"/>
          <w:bCs/>
        </w:rPr>
        <w:t xml:space="preserve"> jsou těmito dezinformacemi ohrožen</w:t>
      </w:r>
      <w:r w:rsidR="00356B6A">
        <w:rPr>
          <w:rFonts w:ascii="Arial" w:hAnsi="Arial" w:cs="Arial"/>
          <w:bCs/>
        </w:rPr>
        <w:t>i</w:t>
      </w:r>
      <w:r w:rsidR="00356B6A" w:rsidRPr="00356B6A">
        <w:rPr>
          <w:rFonts w:ascii="Arial" w:hAnsi="Arial" w:cs="Arial"/>
          <w:bCs/>
        </w:rPr>
        <w:t xml:space="preserve"> a </w:t>
      </w:r>
      <w:r w:rsidR="00356B6A">
        <w:rPr>
          <w:rFonts w:ascii="Arial" w:hAnsi="Arial" w:cs="Arial"/>
          <w:bCs/>
        </w:rPr>
        <w:t>na koho mají největší dopad</w:t>
      </w:r>
      <w:r w:rsidR="00356B6A" w:rsidRPr="00356B6A">
        <w:rPr>
          <w:rFonts w:ascii="Arial" w:hAnsi="Arial" w:cs="Arial"/>
          <w:bCs/>
        </w:rPr>
        <w:t xml:space="preserve">. </w:t>
      </w:r>
    </w:p>
    <w:p w14:paraId="375829A1" w14:textId="77777777" w:rsidR="00356B6A" w:rsidRPr="00356B6A" w:rsidRDefault="00356B6A" w:rsidP="007A6E01">
      <w:pPr>
        <w:pStyle w:val="Odstavecseseznamem2"/>
        <w:spacing w:line="276" w:lineRule="auto"/>
        <w:ind w:firstLine="0"/>
        <w:rPr>
          <w:rFonts w:ascii="Arial" w:hAnsi="Arial" w:cs="Arial"/>
          <w:bCs/>
        </w:rPr>
      </w:pPr>
    </w:p>
    <w:p w14:paraId="30B553AF" w14:textId="074619ED" w:rsidR="00356B6A" w:rsidRPr="00356B6A" w:rsidRDefault="00356B6A" w:rsidP="007A6E01">
      <w:pPr>
        <w:pStyle w:val="Odstavecseseznamem2"/>
        <w:numPr>
          <w:ilvl w:val="0"/>
          <w:numId w:val="6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V posledních letech zažívají ve volbách velký úspěch političtí aktéři a uskupení, které bychom mohli označit za populistické. </w:t>
      </w:r>
      <w:r w:rsidR="00F32BBE">
        <w:rPr>
          <w:rFonts w:ascii="Arial" w:hAnsi="Arial" w:cs="Arial"/>
          <w:bCs/>
        </w:rPr>
        <w:t>Vaším cílem je tak zjistit, jak se populismus projevuje v komunikaci různých klíčových politických aktérů</w:t>
      </w:r>
      <w:r w:rsidR="00AF7D3B">
        <w:rPr>
          <w:rFonts w:ascii="Arial" w:hAnsi="Arial" w:cs="Arial"/>
          <w:bCs/>
        </w:rPr>
        <w:t xml:space="preserve"> na online sociálních sítích</w:t>
      </w:r>
      <w:r w:rsidR="00F32BBE">
        <w:rPr>
          <w:rFonts w:ascii="Arial" w:hAnsi="Arial" w:cs="Arial"/>
          <w:bCs/>
        </w:rPr>
        <w:t xml:space="preserve">. </w:t>
      </w:r>
    </w:p>
    <w:sectPr w:rsidR="00356B6A" w:rsidRPr="00356B6A" w:rsidSect="00FF01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6052D"/>
    <w:multiLevelType w:val="hybridMultilevel"/>
    <w:tmpl w:val="6C72DB42"/>
    <w:lvl w:ilvl="0" w:tplc="7C74FB26">
      <w:start w:val="1"/>
      <w:numFmt w:val="upperRoman"/>
      <w:lvlText w:val="%1."/>
      <w:lvlJc w:val="left"/>
      <w:pPr>
        <w:ind w:left="1080" w:hanging="72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E0FCF"/>
    <w:multiLevelType w:val="hybridMultilevel"/>
    <w:tmpl w:val="435463E4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07110"/>
    <w:multiLevelType w:val="multilevel"/>
    <w:tmpl w:val="A69C1992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4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32" w:hanging="1800"/>
      </w:pPr>
      <w:rPr>
        <w:rFonts w:hint="default"/>
      </w:rPr>
    </w:lvl>
  </w:abstractNum>
  <w:abstractNum w:abstractNumId="3" w15:restartNumberingAfterBreak="0">
    <w:nsid w:val="61827DFC"/>
    <w:multiLevelType w:val="multilevel"/>
    <w:tmpl w:val="8D4AEB48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4" w15:restartNumberingAfterBreak="0">
    <w:nsid w:val="68E84C27"/>
    <w:multiLevelType w:val="multilevel"/>
    <w:tmpl w:val="D370165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4" w:hanging="400"/>
      </w:pPr>
      <w:rPr>
        <w:rFonts w:hint="default"/>
        <w:color w:val="3333CC"/>
      </w:rPr>
    </w:lvl>
    <w:lvl w:ilvl="2">
      <w:start w:val="1"/>
      <w:numFmt w:val="decimal"/>
      <w:lvlText w:val="%1.%2.%3"/>
      <w:lvlJc w:val="left"/>
      <w:pPr>
        <w:ind w:left="16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32" w:hanging="1800"/>
      </w:pPr>
      <w:rPr>
        <w:rFonts w:hint="default"/>
      </w:rPr>
    </w:lvl>
  </w:abstractNum>
  <w:abstractNum w:abstractNumId="5" w15:restartNumberingAfterBreak="0">
    <w:nsid w:val="7287778F"/>
    <w:multiLevelType w:val="multilevel"/>
    <w:tmpl w:val="DE6A0C38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6" w15:restartNumberingAfterBreak="0">
    <w:nsid w:val="7A74752D"/>
    <w:multiLevelType w:val="multilevel"/>
    <w:tmpl w:val="406A841A"/>
    <w:lvl w:ilvl="0">
      <w:start w:val="1"/>
      <w:numFmt w:val="lowerLetter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num w:numId="1" w16cid:durableId="15361134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07336896">
    <w:abstractNumId w:val="6"/>
  </w:num>
  <w:num w:numId="3" w16cid:durableId="316686028">
    <w:abstractNumId w:val="0"/>
  </w:num>
  <w:num w:numId="4" w16cid:durableId="1100873731">
    <w:abstractNumId w:val="1"/>
  </w:num>
  <w:num w:numId="5" w16cid:durableId="899636952">
    <w:abstractNumId w:val="5"/>
  </w:num>
  <w:num w:numId="6" w16cid:durableId="967470709">
    <w:abstractNumId w:val="3"/>
  </w:num>
  <w:num w:numId="7" w16cid:durableId="1045442763">
    <w:abstractNumId w:val="2"/>
  </w:num>
  <w:num w:numId="8" w16cid:durableId="13003849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YyMjE2MDOwMDFX0lEKTi0uzszPAykwrgUAioa3yiwAAAA="/>
  </w:docVars>
  <w:rsids>
    <w:rsidRoot w:val="007D2BE3"/>
    <w:rsid w:val="0007756B"/>
    <w:rsid w:val="000A77F1"/>
    <w:rsid w:val="000D0F24"/>
    <w:rsid w:val="001162E5"/>
    <w:rsid w:val="001825F1"/>
    <w:rsid w:val="0023275F"/>
    <w:rsid w:val="002577AE"/>
    <w:rsid w:val="002D3082"/>
    <w:rsid w:val="002F4472"/>
    <w:rsid w:val="00337FBD"/>
    <w:rsid w:val="00356B6A"/>
    <w:rsid w:val="003754EA"/>
    <w:rsid w:val="003C4C76"/>
    <w:rsid w:val="004441D6"/>
    <w:rsid w:val="00460F2C"/>
    <w:rsid w:val="00483D45"/>
    <w:rsid w:val="004E0693"/>
    <w:rsid w:val="004E15E1"/>
    <w:rsid w:val="005A1626"/>
    <w:rsid w:val="006077AD"/>
    <w:rsid w:val="00646D45"/>
    <w:rsid w:val="006501CA"/>
    <w:rsid w:val="0068249B"/>
    <w:rsid w:val="006B317D"/>
    <w:rsid w:val="007446EE"/>
    <w:rsid w:val="00781140"/>
    <w:rsid w:val="007923FE"/>
    <w:rsid w:val="007A6E01"/>
    <w:rsid w:val="007A78CA"/>
    <w:rsid w:val="007D2BE3"/>
    <w:rsid w:val="008831CB"/>
    <w:rsid w:val="008D62D2"/>
    <w:rsid w:val="008D6B6C"/>
    <w:rsid w:val="009748D2"/>
    <w:rsid w:val="009E4E44"/>
    <w:rsid w:val="00A2462E"/>
    <w:rsid w:val="00AA6AB7"/>
    <w:rsid w:val="00AC12A4"/>
    <w:rsid w:val="00AC2D30"/>
    <w:rsid w:val="00AD42AA"/>
    <w:rsid w:val="00AE23D3"/>
    <w:rsid w:val="00AF7D3B"/>
    <w:rsid w:val="00BD362D"/>
    <w:rsid w:val="00C13978"/>
    <w:rsid w:val="00C934FE"/>
    <w:rsid w:val="00DC595E"/>
    <w:rsid w:val="00DE22F6"/>
    <w:rsid w:val="00E0694A"/>
    <w:rsid w:val="00E73F3E"/>
    <w:rsid w:val="00ED0631"/>
    <w:rsid w:val="00EF4ED5"/>
    <w:rsid w:val="00F02865"/>
    <w:rsid w:val="00F32BBE"/>
    <w:rsid w:val="00F844B4"/>
    <w:rsid w:val="00FF0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D9F64"/>
  <w15:chartTrackingRefBased/>
  <w15:docId w15:val="{B12F19F8-BCF8-458E-84F5-A54B8C109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7D2BE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7D2BE3"/>
    <w:pPr>
      <w:ind w:left="720"/>
      <w:contextualSpacing/>
    </w:pPr>
  </w:style>
  <w:style w:type="paragraph" w:customStyle="1" w:styleId="Odstavecseseznamem2">
    <w:name w:val="Odstavec se seznamem 2"/>
    <w:basedOn w:val="Odstavecseseznamem"/>
    <w:qFormat/>
    <w:rsid w:val="007A78CA"/>
    <w:pPr>
      <w:suppressAutoHyphens w:val="0"/>
      <w:spacing w:before="120" w:after="120" w:line="240" w:lineRule="exact"/>
      <w:ind w:left="454" w:hanging="454"/>
    </w:pPr>
    <w:rPr>
      <w:rFonts w:eastAsiaTheme="minorHAnsi" w:cstheme="minorBidi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6077A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077AD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077AD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077A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077AD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F7D3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F7D3B"/>
    <w:rPr>
      <w:rFonts w:ascii="Segoe UI" w:eastAsia="Times New Roman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07B4775FAABDF4484C6497A7A26939B" ma:contentTypeVersion="13" ma:contentTypeDescription="Vytvoří nový dokument" ma:contentTypeScope="" ma:versionID="6aa47936b2508aabb59084cc6e26199b">
  <xsd:schema xmlns:xsd="http://www.w3.org/2001/XMLSchema" xmlns:xs="http://www.w3.org/2001/XMLSchema" xmlns:p="http://schemas.microsoft.com/office/2006/metadata/properties" xmlns:ns3="317fa241-dc0d-4a19-bd23-9d6e79d0e5eb" xmlns:ns4="af9df581-49dc-41f9-a4e1-1ae68eaafbf8" targetNamespace="http://schemas.microsoft.com/office/2006/metadata/properties" ma:root="true" ma:fieldsID="ff647642ad38f159b4c91a1cc7fc58cd" ns3:_="" ns4:_="">
    <xsd:import namespace="317fa241-dc0d-4a19-bd23-9d6e79d0e5eb"/>
    <xsd:import namespace="af9df581-49dc-41f9-a4e1-1ae68eaafb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fa241-dc0d-4a19-bd23-9d6e79d0e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9df581-49dc-41f9-a4e1-1ae68eaafbf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FB24D7-DF57-4DFF-A28F-61C79417B0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74AC6-8D9F-4930-8DE4-A9A8814BE1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CEFE6D-6CE6-48B6-849E-088986B31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fa241-dc0d-4a19-bd23-9d6e79d0e5eb"/>
    <ds:schemaRef ds:uri="af9df581-49dc-41f9-a4e1-1ae68eaafb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592</Words>
  <Characters>349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Urbanikova</dc:creator>
  <cp:keywords/>
  <dc:description/>
  <cp:lastModifiedBy>Marína Urbániková</cp:lastModifiedBy>
  <cp:revision>30</cp:revision>
  <dcterms:created xsi:type="dcterms:W3CDTF">2021-12-03T09:31:00Z</dcterms:created>
  <dcterms:modified xsi:type="dcterms:W3CDTF">2022-09-0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B4775FAABDF4484C6497A7A26939B</vt:lpwstr>
  </property>
</Properties>
</file>